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B1F22" w14:paraId="05CA2797" w14:textId="77777777" w:rsidTr="00FB1F22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B46F5" w14:textId="77777777" w:rsidR="00FB1F22" w:rsidRDefault="00E93F6A" w:rsidP="00E93F6A">
            <w:pPr>
              <w:rPr>
                <w:rFonts w:cstheme="minorHAnsi"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Pr="00E93F6A">
              <w:rPr>
                <w:rFonts w:cstheme="minorHAnsi"/>
                <w:bCs/>
                <w:sz w:val="20"/>
                <w:szCs w:val="20"/>
              </w:rPr>
              <w:t>riložiti/popuniti samo u slučaju da se dio ugovora ustupa pod</w:t>
            </w:r>
            <w:r>
              <w:rPr>
                <w:rFonts w:cstheme="minorHAnsi"/>
                <w:bCs/>
                <w:sz w:val="20"/>
                <w:szCs w:val="20"/>
              </w:rPr>
              <w:t>izvoditeljima</w:t>
            </w:r>
          </w:p>
          <w:p w14:paraId="470E2C66" w14:textId="77777777" w:rsidR="00E93F6A" w:rsidRPr="00E93F6A" w:rsidRDefault="00E93F6A" w:rsidP="00E93F6A">
            <w:pPr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FD3DDF" w14:paraId="1818DAFF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375D79DD" w14:textId="77777777" w:rsidR="00FD3DDF" w:rsidRPr="00FD3DDF" w:rsidRDefault="000866CF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F144A5">
              <w:rPr>
                <w:rFonts w:cstheme="minorHAnsi"/>
                <w:b/>
                <w:sz w:val="24"/>
                <w:szCs w:val="24"/>
              </w:rPr>
              <w:t>3</w:t>
            </w:r>
            <w:r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F144A5">
              <w:rPr>
                <w:rFonts w:cstheme="minorHAnsi"/>
                <w:b/>
                <w:sz w:val="24"/>
                <w:szCs w:val="24"/>
              </w:rPr>
              <w:t>Podaci o podizvoditeljima</w:t>
            </w:r>
          </w:p>
        </w:tc>
      </w:tr>
      <w:tr w:rsidR="00050FC3" w14:paraId="1B270C29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0C961599" w14:textId="77777777" w:rsidR="00050FC3" w:rsidRPr="00FD3DDF" w:rsidRDefault="00050FC3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74C74175" w14:textId="77777777" w:rsidR="00050FC3" w:rsidRPr="00FD3DDF" w:rsidRDefault="00050FC3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 d.o.o.</w:t>
            </w:r>
          </w:p>
        </w:tc>
      </w:tr>
      <w:tr w:rsidR="00050FC3" w14:paraId="7B7B5EC5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440A2EAD" w14:textId="77777777" w:rsidR="00050FC3" w:rsidRPr="00FD3DDF" w:rsidRDefault="00050FC3" w:rsidP="00050F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55AD7C03" w14:textId="77777777" w:rsidR="00050FC3" w:rsidRPr="00FD3DDF" w:rsidRDefault="00050FC3" w:rsidP="00050FC3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14:paraId="46EFAA0C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W w:w="53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97"/>
        <w:gridCol w:w="4679"/>
      </w:tblGrid>
      <w:tr w:rsidR="00F144A5" w:rsidRPr="00F346B8" w14:paraId="7A9149E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735B5936" w14:textId="77777777" w:rsidR="00F144A5" w:rsidRPr="00F346B8" w:rsidRDefault="00F144A5" w:rsidP="00F144A5">
            <w:pPr>
              <w:pStyle w:val="Odlomakpopisa"/>
              <w:numPr>
                <w:ilvl w:val="0"/>
                <w:numId w:val="1"/>
              </w:numPr>
              <w:tabs>
                <w:tab w:val="left" w:pos="567"/>
              </w:tabs>
              <w:spacing w:after="0" w:line="240" w:lineRule="auto"/>
              <w:ind w:left="454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>:</w:t>
            </w:r>
          </w:p>
        </w:tc>
        <w:tc>
          <w:tcPr>
            <w:tcW w:w="2393" w:type="pct"/>
            <w:vAlign w:val="center"/>
          </w:tcPr>
          <w:p w14:paraId="127A581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05E4FB15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2CE33C9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Adresa:</w:t>
            </w:r>
          </w:p>
        </w:tc>
        <w:tc>
          <w:tcPr>
            <w:tcW w:w="2393" w:type="pct"/>
            <w:vAlign w:val="center"/>
          </w:tcPr>
          <w:p w14:paraId="2BA57778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7C04FBFA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C8108DB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OIB:</w:t>
            </w:r>
          </w:p>
        </w:tc>
        <w:tc>
          <w:tcPr>
            <w:tcW w:w="2393" w:type="pct"/>
            <w:vAlign w:val="center"/>
          </w:tcPr>
          <w:p w14:paraId="3D3D8430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5422A6C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66439E27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IBAN:</w:t>
            </w:r>
          </w:p>
        </w:tc>
        <w:tc>
          <w:tcPr>
            <w:tcW w:w="2393" w:type="pct"/>
            <w:vAlign w:val="center"/>
          </w:tcPr>
          <w:p w14:paraId="4B173395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714D4E1E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50661835" w14:textId="77777777" w:rsidR="00CE17EC" w:rsidRPr="00F346B8" w:rsidRDefault="00CE17EC" w:rsidP="00CE17EC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 xml:space="preserve"> u sustavu PDV-a (zaokružiti):</w:t>
            </w:r>
          </w:p>
        </w:tc>
        <w:tc>
          <w:tcPr>
            <w:tcW w:w="2393" w:type="pct"/>
            <w:vAlign w:val="center"/>
          </w:tcPr>
          <w:p w14:paraId="77BB8E41" w14:textId="6676E351" w:rsidR="00CE17EC" w:rsidRPr="00F346B8" w:rsidRDefault="009A16EE" w:rsidP="00CE17EC">
            <w:pPr>
              <w:spacing w:after="0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91927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CE17E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7827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F144A5" w:rsidRPr="00F346B8" w14:paraId="4B0FA108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DBAD480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Kontakt osoba </w:t>
            </w:r>
            <w:r>
              <w:rPr>
                <w:b/>
                <w:bCs/>
                <w:noProof/>
              </w:rPr>
              <w:t>PODUGOVARATELJA</w:t>
            </w:r>
            <w:r w:rsidRPr="00F346B8">
              <w:rPr>
                <w:b/>
                <w:bCs/>
                <w:noProof/>
              </w:rPr>
              <w:t>, telefon, faks, e-pošta</w:t>
            </w:r>
          </w:p>
        </w:tc>
        <w:tc>
          <w:tcPr>
            <w:tcW w:w="2393" w:type="pct"/>
            <w:vAlign w:val="center"/>
          </w:tcPr>
          <w:p w14:paraId="4377193A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5E793974" w14:textId="77777777" w:rsidTr="006B19D8">
        <w:trPr>
          <w:trHeight w:val="20"/>
        </w:trPr>
        <w:tc>
          <w:tcPr>
            <w:tcW w:w="2607" w:type="pct"/>
            <w:shd w:val="clear" w:color="auto" w:fill="D9D9D9"/>
            <w:vAlign w:val="center"/>
          </w:tcPr>
          <w:p w14:paraId="31A19D61" w14:textId="77777777" w:rsidR="00F144A5" w:rsidRDefault="00F144A5" w:rsidP="00F144A5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Dio ugovora koji će izvršavati </w:t>
            </w:r>
            <w:r>
              <w:rPr>
                <w:b/>
                <w:bCs/>
                <w:noProof/>
              </w:rPr>
              <w:t>PODUGOVARATELJ</w:t>
            </w:r>
            <w:r w:rsidRPr="00F346B8">
              <w:rPr>
                <w:b/>
                <w:bCs/>
                <w:noProof/>
              </w:rPr>
              <w:t xml:space="preserve"> </w:t>
            </w:r>
          </w:p>
          <w:p w14:paraId="201F542D" w14:textId="77777777" w:rsidR="00F144A5" w:rsidRPr="00F346B8" w:rsidRDefault="00F144A5" w:rsidP="00F144A5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(navesti predmet, količinu, vrijednost i postotni dio):</w:t>
            </w:r>
          </w:p>
        </w:tc>
        <w:tc>
          <w:tcPr>
            <w:tcW w:w="2393" w:type="pct"/>
            <w:vAlign w:val="center"/>
          </w:tcPr>
          <w:p w14:paraId="6CED1631" w14:textId="77777777" w:rsidR="00F144A5" w:rsidRPr="00F346B8" w:rsidRDefault="00F144A5" w:rsidP="00F144A5">
            <w:pPr>
              <w:spacing w:after="0"/>
              <w:rPr>
                <w:bCs/>
                <w:noProof/>
              </w:rPr>
            </w:pPr>
          </w:p>
        </w:tc>
      </w:tr>
    </w:tbl>
    <w:p w14:paraId="6B9E0775" w14:textId="77777777" w:rsidR="00F144A5" w:rsidRPr="00F346B8" w:rsidRDefault="00F144A5" w:rsidP="00F144A5">
      <w:pPr>
        <w:tabs>
          <w:tab w:val="left" w:pos="567"/>
        </w:tabs>
        <w:jc w:val="both"/>
        <w:rPr>
          <w:b/>
          <w:bCs/>
          <w:noProof/>
        </w:rPr>
      </w:pPr>
    </w:p>
    <w:tbl>
      <w:tblPr>
        <w:tblW w:w="53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97"/>
        <w:gridCol w:w="4679"/>
      </w:tblGrid>
      <w:tr w:rsidR="00F144A5" w:rsidRPr="00F346B8" w14:paraId="14DBC514" w14:textId="77777777" w:rsidTr="006B19D8">
        <w:tc>
          <w:tcPr>
            <w:tcW w:w="2607" w:type="pct"/>
            <w:shd w:val="clear" w:color="auto" w:fill="D9D9D9"/>
            <w:vAlign w:val="center"/>
          </w:tcPr>
          <w:p w14:paraId="2890F80F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2) </w:t>
            </w: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>:</w:t>
            </w:r>
          </w:p>
        </w:tc>
        <w:tc>
          <w:tcPr>
            <w:tcW w:w="2393" w:type="pct"/>
            <w:vAlign w:val="center"/>
          </w:tcPr>
          <w:p w14:paraId="5C89284C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02055DD6" w14:textId="77777777" w:rsidTr="006B19D8">
        <w:tc>
          <w:tcPr>
            <w:tcW w:w="2607" w:type="pct"/>
            <w:shd w:val="clear" w:color="auto" w:fill="D9D9D9"/>
            <w:vAlign w:val="center"/>
          </w:tcPr>
          <w:p w14:paraId="4E243F18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Adresa:</w:t>
            </w:r>
          </w:p>
        </w:tc>
        <w:tc>
          <w:tcPr>
            <w:tcW w:w="2393" w:type="pct"/>
            <w:vAlign w:val="center"/>
          </w:tcPr>
          <w:p w14:paraId="5F9569B6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170E16B6" w14:textId="77777777" w:rsidTr="006B19D8">
        <w:tc>
          <w:tcPr>
            <w:tcW w:w="2607" w:type="pct"/>
            <w:shd w:val="clear" w:color="auto" w:fill="D9D9D9"/>
            <w:vAlign w:val="center"/>
          </w:tcPr>
          <w:p w14:paraId="22ED91BE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OIB:</w:t>
            </w:r>
          </w:p>
        </w:tc>
        <w:tc>
          <w:tcPr>
            <w:tcW w:w="2393" w:type="pct"/>
            <w:vAlign w:val="center"/>
          </w:tcPr>
          <w:p w14:paraId="0EFCE5F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F144A5" w:rsidRPr="00F346B8" w14:paraId="491435B3" w14:textId="77777777" w:rsidTr="006B19D8">
        <w:tc>
          <w:tcPr>
            <w:tcW w:w="2607" w:type="pct"/>
            <w:shd w:val="clear" w:color="auto" w:fill="D9D9D9"/>
            <w:vAlign w:val="center"/>
          </w:tcPr>
          <w:p w14:paraId="1289F486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IBAN:</w:t>
            </w:r>
          </w:p>
        </w:tc>
        <w:tc>
          <w:tcPr>
            <w:tcW w:w="2393" w:type="pct"/>
            <w:vAlign w:val="center"/>
          </w:tcPr>
          <w:p w14:paraId="51767931" w14:textId="77777777" w:rsidR="00F144A5" w:rsidRPr="00F346B8" w:rsidRDefault="00F144A5" w:rsidP="00F144A5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21D91590" w14:textId="77777777" w:rsidTr="006B19D8">
        <w:trPr>
          <w:trHeight w:val="272"/>
        </w:trPr>
        <w:tc>
          <w:tcPr>
            <w:tcW w:w="2607" w:type="pct"/>
            <w:shd w:val="clear" w:color="auto" w:fill="D9D9D9"/>
            <w:vAlign w:val="center"/>
          </w:tcPr>
          <w:p w14:paraId="275CF942" w14:textId="77777777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ODIZVODITELJ</w:t>
            </w:r>
            <w:r w:rsidRPr="00F346B8">
              <w:rPr>
                <w:b/>
                <w:bCs/>
                <w:noProof/>
              </w:rPr>
              <w:t xml:space="preserve"> u sustavu PDV-a (zaokružiti):</w:t>
            </w:r>
          </w:p>
        </w:tc>
        <w:tc>
          <w:tcPr>
            <w:tcW w:w="2393" w:type="pct"/>
            <w:vAlign w:val="center"/>
          </w:tcPr>
          <w:p w14:paraId="34D31BAA" w14:textId="6C58739D" w:rsidR="00CE17EC" w:rsidRPr="00F346B8" w:rsidRDefault="009A16EE" w:rsidP="00CE17EC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70748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CE17E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108079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7E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CE17E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CE17EC" w:rsidRPr="00F346B8" w14:paraId="14AEED4F" w14:textId="77777777" w:rsidTr="006B19D8">
        <w:tc>
          <w:tcPr>
            <w:tcW w:w="2607" w:type="pct"/>
            <w:shd w:val="clear" w:color="auto" w:fill="D9D9D9"/>
            <w:vAlign w:val="center"/>
          </w:tcPr>
          <w:p w14:paraId="201CEFC2" w14:textId="77777777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Kontakt osoba </w:t>
            </w:r>
            <w:r>
              <w:rPr>
                <w:b/>
                <w:bCs/>
                <w:noProof/>
              </w:rPr>
              <w:t>PODUGOVARATELJA</w:t>
            </w:r>
            <w:r w:rsidRPr="00F346B8">
              <w:rPr>
                <w:b/>
                <w:bCs/>
                <w:noProof/>
              </w:rPr>
              <w:t>, telefon, faks, e-pošta</w:t>
            </w:r>
          </w:p>
        </w:tc>
        <w:tc>
          <w:tcPr>
            <w:tcW w:w="2393" w:type="pct"/>
            <w:vAlign w:val="center"/>
          </w:tcPr>
          <w:p w14:paraId="1126B308" w14:textId="77777777" w:rsidR="00CE17EC" w:rsidRPr="00F346B8" w:rsidRDefault="00CE17EC" w:rsidP="00CE17EC">
            <w:pPr>
              <w:tabs>
                <w:tab w:val="left" w:pos="567"/>
              </w:tabs>
              <w:spacing w:after="0"/>
              <w:jc w:val="both"/>
              <w:rPr>
                <w:bCs/>
                <w:noProof/>
              </w:rPr>
            </w:pPr>
          </w:p>
        </w:tc>
      </w:tr>
      <w:tr w:rsidR="00CE17EC" w:rsidRPr="00F346B8" w14:paraId="6B45B256" w14:textId="77777777" w:rsidTr="006B19D8">
        <w:tc>
          <w:tcPr>
            <w:tcW w:w="2607" w:type="pct"/>
            <w:shd w:val="clear" w:color="auto" w:fill="D9D9D9"/>
            <w:vAlign w:val="center"/>
          </w:tcPr>
          <w:p w14:paraId="15D2BA68" w14:textId="77777777" w:rsidR="00CE17EC" w:rsidRDefault="00CE17EC" w:rsidP="00CE17EC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 xml:space="preserve">Dio ugovora koji će izvršavati </w:t>
            </w:r>
            <w:r>
              <w:rPr>
                <w:b/>
                <w:bCs/>
                <w:noProof/>
              </w:rPr>
              <w:t>PODUGOVARATELJ</w:t>
            </w:r>
            <w:r w:rsidRPr="00F346B8">
              <w:rPr>
                <w:b/>
                <w:bCs/>
                <w:noProof/>
              </w:rPr>
              <w:t xml:space="preserve"> </w:t>
            </w:r>
          </w:p>
          <w:p w14:paraId="5045DEEE" w14:textId="77777777" w:rsidR="00CE17EC" w:rsidRPr="00F346B8" w:rsidRDefault="00CE17EC" w:rsidP="00CE17EC">
            <w:pPr>
              <w:spacing w:after="0"/>
              <w:rPr>
                <w:b/>
                <w:bCs/>
                <w:noProof/>
              </w:rPr>
            </w:pPr>
            <w:r w:rsidRPr="00F346B8">
              <w:rPr>
                <w:b/>
                <w:bCs/>
                <w:noProof/>
              </w:rPr>
              <w:t>(navesti predmet, količinu, vrijednost i postotni dio):</w:t>
            </w:r>
          </w:p>
        </w:tc>
        <w:tc>
          <w:tcPr>
            <w:tcW w:w="2393" w:type="pct"/>
            <w:vAlign w:val="center"/>
          </w:tcPr>
          <w:p w14:paraId="23861E50" w14:textId="77777777" w:rsidR="00CE17EC" w:rsidRPr="00F346B8" w:rsidRDefault="00CE17EC" w:rsidP="00CE17EC">
            <w:pPr>
              <w:spacing w:after="0"/>
              <w:rPr>
                <w:bCs/>
                <w:noProof/>
              </w:rPr>
            </w:pPr>
          </w:p>
        </w:tc>
      </w:tr>
    </w:tbl>
    <w:p w14:paraId="6BD76DD3" w14:textId="77777777" w:rsidR="00F144A5" w:rsidRDefault="00F144A5" w:rsidP="00F144A5">
      <w:pPr>
        <w:rPr>
          <w:lang w:eastAsia="hr-HR"/>
        </w:rPr>
      </w:pPr>
    </w:p>
    <w:p w14:paraId="429D16BD" w14:textId="77777777" w:rsidR="004803C6" w:rsidRDefault="004803C6" w:rsidP="004803C6">
      <w:pPr>
        <w:spacing w:after="0"/>
        <w:jc w:val="both"/>
      </w:pPr>
      <w:r>
        <w:t xml:space="preserve">U </w:t>
      </w:r>
      <w:permStart w:id="475799300" w:edGrp="everyone"/>
      <w:r>
        <w:t>__________________</w:t>
      </w:r>
      <w:permEnd w:id="475799300"/>
      <w:r>
        <w:t xml:space="preserve">, </w:t>
      </w:r>
      <w:permStart w:id="235018915" w:edGrp="everyone"/>
      <w:r>
        <w:t>_______________</w:t>
      </w:r>
      <w:permEnd w:id="235018915"/>
      <w:r>
        <w:t xml:space="preserve"> godine.</w:t>
      </w:r>
    </w:p>
    <w:p w14:paraId="1F7E1778" w14:textId="77777777" w:rsidR="004803C6" w:rsidRPr="00A657EF" w:rsidRDefault="004803C6" w:rsidP="004803C6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3572305" w14:textId="77777777" w:rsidR="004803C6" w:rsidRDefault="004803C6" w:rsidP="004803C6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00E75B26" w14:textId="77777777" w:rsidR="004803C6" w:rsidRDefault="004803C6" w:rsidP="004803C6">
      <w:pPr>
        <w:spacing w:after="0"/>
        <w:jc w:val="right"/>
      </w:pPr>
      <w:permStart w:id="2038964642" w:edGrp="everyone"/>
      <w:r>
        <w:t>______________________________________</w:t>
      </w:r>
      <w:permEnd w:id="2038964642"/>
    </w:p>
    <w:p w14:paraId="46A07C99" w14:textId="77777777" w:rsidR="004803C6" w:rsidRPr="00E7182D" w:rsidRDefault="004803C6" w:rsidP="004803C6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 xml:space="preserve">(ime, </w:t>
      </w:r>
      <w:r w:rsidRPr="00D43AD8">
        <w:rPr>
          <w:rFonts w:cstheme="minorHAnsi"/>
          <w:i/>
          <w:color w:val="000000"/>
          <w:sz w:val="18"/>
          <w:szCs w:val="18"/>
        </w:rPr>
        <w:t xml:space="preserve">prezime i potpis ovlaštene osobe za zastupanje </w:t>
      </w:r>
      <w:r w:rsidRPr="00E7182D">
        <w:rPr>
          <w:rFonts w:cstheme="minorHAnsi"/>
          <w:i/>
          <w:color w:val="000000"/>
          <w:sz w:val="18"/>
          <w:szCs w:val="18"/>
        </w:rPr>
        <w:t>ponuditelja)</w:t>
      </w:r>
    </w:p>
    <w:p w14:paraId="15D8D17A" w14:textId="77777777" w:rsidR="004803C6" w:rsidRPr="00691099" w:rsidRDefault="004803C6" w:rsidP="004803C6"/>
    <w:p w14:paraId="39E8F6BC" w14:textId="77777777" w:rsidR="00F144A5" w:rsidRDefault="00F144A5" w:rsidP="00F144A5">
      <w:pPr>
        <w:rPr>
          <w:lang w:eastAsia="hr-HR"/>
        </w:rPr>
      </w:pPr>
    </w:p>
    <w:p w14:paraId="394E53BA" w14:textId="77777777" w:rsidR="00F144A5" w:rsidRPr="00586CEA" w:rsidRDefault="00F144A5" w:rsidP="00F144A5">
      <w:pPr>
        <w:rPr>
          <w:bCs/>
          <w:i/>
          <w:noProof/>
          <w:u w:val="single"/>
        </w:rPr>
      </w:pPr>
      <w:r>
        <w:t>*</w:t>
      </w:r>
      <w:r w:rsidRPr="00F346B8">
        <w:rPr>
          <w:i/>
          <w:u w:val="single"/>
        </w:rPr>
        <w:t>U slučaju</w:t>
      </w:r>
      <w:r>
        <w:rPr>
          <w:i/>
          <w:u w:val="single"/>
        </w:rPr>
        <w:t xml:space="preserve"> </w:t>
      </w:r>
      <w:r w:rsidRPr="00F346B8">
        <w:rPr>
          <w:bCs/>
          <w:i/>
          <w:noProof/>
          <w:u w:val="single"/>
        </w:rPr>
        <w:t xml:space="preserve">da se dio ugovora ustupa više </w:t>
      </w:r>
      <w:r w:rsidRPr="00F144A5">
        <w:rPr>
          <w:bCs/>
          <w:i/>
          <w:noProof/>
          <w:u w:val="single"/>
        </w:rPr>
        <w:t>PODIZVODITELJ</w:t>
      </w:r>
      <w:r w:rsidR="006D2446">
        <w:rPr>
          <w:bCs/>
          <w:i/>
          <w:noProof/>
          <w:u w:val="single"/>
        </w:rPr>
        <w:t>A</w:t>
      </w:r>
      <w:r w:rsidRPr="00F346B8">
        <w:rPr>
          <w:bCs/>
          <w:i/>
          <w:noProof/>
          <w:u w:val="single"/>
        </w:rPr>
        <w:t>, obrazac je moguće višestruko  koristiti</w:t>
      </w:r>
      <w:r>
        <w:rPr>
          <w:bCs/>
          <w:i/>
          <w:noProof/>
          <w:u w:val="single"/>
        </w:rPr>
        <w:t>.</w:t>
      </w:r>
    </w:p>
    <w:p w14:paraId="0CEEE0B6" w14:textId="77777777" w:rsidR="00D73856" w:rsidRPr="0077128E" w:rsidRDefault="00D73856" w:rsidP="0077128E">
      <w:pPr>
        <w:spacing w:after="0"/>
        <w:rPr>
          <w:rFonts w:cstheme="minorHAnsi"/>
          <w:sz w:val="24"/>
          <w:szCs w:val="24"/>
        </w:rPr>
      </w:pPr>
    </w:p>
    <w:sectPr w:rsidR="00D73856" w:rsidRPr="0077128E" w:rsidSect="00876EC5">
      <w:headerReference w:type="default" r:id="rId8"/>
      <w:footerReference w:type="default" r:id="rId9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40CCE" w14:textId="77777777" w:rsidR="009A16EE" w:rsidRDefault="009A16EE" w:rsidP="00FD6D52">
      <w:pPr>
        <w:spacing w:after="0" w:line="240" w:lineRule="auto"/>
      </w:pPr>
      <w:r>
        <w:separator/>
      </w:r>
    </w:p>
  </w:endnote>
  <w:endnote w:type="continuationSeparator" w:id="0">
    <w:p w14:paraId="75D099AF" w14:textId="77777777" w:rsidR="009A16EE" w:rsidRDefault="009A16EE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ADD8F" w14:textId="77777777" w:rsidR="000866CF" w:rsidRPr="000866CF" w:rsidRDefault="000866CF" w:rsidP="00C12FD9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050FC3">
      <w:rPr>
        <w:b/>
        <w:sz w:val="16"/>
        <w:szCs w:val="16"/>
      </w:rPr>
      <w:t xml:space="preserve">Gauss </w:t>
    </w:r>
    <w:r w:rsidRPr="00D66C1F">
      <w:rPr>
        <w:b/>
        <w:sz w:val="16"/>
        <w:szCs w:val="16"/>
      </w:rPr>
      <w:t>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A3431F" w14:textId="77777777" w:rsidR="009A16EE" w:rsidRDefault="009A16EE" w:rsidP="00FD6D52">
      <w:pPr>
        <w:spacing w:after="0" w:line="240" w:lineRule="auto"/>
      </w:pPr>
      <w:r>
        <w:separator/>
      </w:r>
    </w:p>
  </w:footnote>
  <w:footnote w:type="continuationSeparator" w:id="0">
    <w:p w14:paraId="3ABB14C9" w14:textId="77777777" w:rsidR="009A16EE" w:rsidRDefault="009A16EE" w:rsidP="00FD6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B1241" w14:textId="77777777"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1B267028" wp14:editId="2CA96E12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0813AA" w14:textId="77777777" w:rsidR="004803C6" w:rsidRDefault="004803C6" w:rsidP="004803C6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0DE7489D" w14:textId="77777777" w:rsidR="004803C6" w:rsidRPr="008645F8" w:rsidRDefault="004803C6" w:rsidP="004803C6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F128B"/>
    <w:multiLevelType w:val="hybridMultilevel"/>
    <w:tmpl w:val="B9A6A3D8"/>
    <w:lvl w:ilvl="0" w:tplc="4768D2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czNjcztLA0NDVU0lEKTi0uzszPAykwrgUAMgFBwiwAAAA="/>
  </w:docVars>
  <w:rsids>
    <w:rsidRoot w:val="000D7343"/>
    <w:rsid w:val="00050FC3"/>
    <w:rsid w:val="00067119"/>
    <w:rsid w:val="000866CF"/>
    <w:rsid w:val="000A5E91"/>
    <w:rsid w:val="000A782B"/>
    <w:rsid w:val="000D7343"/>
    <w:rsid w:val="001230CF"/>
    <w:rsid w:val="00125FC0"/>
    <w:rsid w:val="0017028C"/>
    <w:rsid w:val="001B36FB"/>
    <w:rsid w:val="00223CCB"/>
    <w:rsid w:val="002436F2"/>
    <w:rsid w:val="00282C0D"/>
    <w:rsid w:val="002F6C97"/>
    <w:rsid w:val="003C1D46"/>
    <w:rsid w:val="003D3B2B"/>
    <w:rsid w:val="003D5075"/>
    <w:rsid w:val="00401BD1"/>
    <w:rsid w:val="00451078"/>
    <w:rsid w:val="004803C6"/>
    <w:rsid w:val="00482C57"/>
    <w:rsid w:val="004B6C4E"/>
    <w:rsid w:val="004D76BA"/>
    <w:rsid w:val="0053764D"/>
    <w:rsid w:val="00597B55"/>
    <w:rsid w:val="005F22DB"/>
    <w:rsid w:val="0061061F"/>
    <w:rsid w:val="00612FB8"/>
    <w:rsid w:val="006176D5"/>
    <w:rsid w:val="00637102"/>
    <w:rsid w:val="006B19D8"/>
    <w:rsid w:val="006D2446"/>
    <w:rsid w:val="006E08D1"/>
    <w:rsid w:val="006F7F0D"/>
    <w:rsid w:val="0077128E"/>
    <w:rsid w:val="00797BA8"/>
    <w:rsid w:val="007D138A"/>
    <w:rsid w:val="007E310B"/>
    <w:rsid w:val="00876EC5"/>
    <w:rsid w:val="008C22A0"/>
    <w:rsid w:val="00925DEC"/>
    <w:rsid w:val="009515AC"/>
    <w:rsid w:val="00961D31"/>
    <w:rsid w:val="00992AC4"/>
    <w:rsid w:val="009A16EE"/>
    <w:rsid w:val="009A2CB8"/>
    <w:rsid w:val="009A76E8"/>
    <w:rsid w:val="009F44EA"/>
    <w:rsid w:val="00A24703"/>
    <w:rsid w:val="00A44EAC"/>
    <w:rsid w:val="00B63187"/>
    <w:rsid w:val="00BD2059"/>
    <w:rsid w:val="00BE0720"/>
    <w:rsid w:val="00BF2340"/>
    <w:rsid w:val="00C12FD9"/>
    <w:rsid w:val="00C20606"/>
    <w:rsid w:val="00C3264A"/>
    <w:rsid w:val="00C526DA"/>
    <w:rsid w:val="00C62B88"/>
    <w:rsid w:val="00CA48BD"/>
    <w:rsid w:val="00CC5199"/>
    <w:rsid w:val="00CE17EC"/>
    <w:rsid w:val="00D43AD8"/>
    <w:rsid w:val="00D73856"/>
    <w:rsid w:val="00D85C31"/>
    <w:rsid w:val="00E13557"/>
    <w:rsid w:val="00E173E9"/>
    <w:rsid w:val="00E439CD"/>
    <w:rsid w:val="00E6226D"/>
    <w:rsid w:val="00E7182D"/>
    <w:rsid w:val="00E93F6A"/>
    <w:rsid w:val="00EB3D32"/>
    <w:rsid w:val="00F144A5"/>
    <w:rsid w:val="00F475D5"/>
    <w:rsid w:val="00F501C2"/>
    <w:rsid w:val="00F848F7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492D6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aliases w:val="Heading 12,TG lista"/>
    <w:basedOn w:val="Normal"/>
    <w:link w:val="OdlomakpopisaChar"/>
    <w:uiPriority w:val="99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OdlomakpopisaChar">
    <w:name w:val="Odlomak popisa Char"/>
    <w:aliases w:val="Heading 12 Char,TG lista Char"/>
    <w:basedOn w:val="Zadanifontodlomka"/>
    <w:link w:val="Odlomakpopisa"/>
    <w:uiPriority w:val="99"/>
    <w:locked/>
    <w:rsid w:val="00F1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39FEA-0B17-4D00-8FF9-632A7228A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Windows User</cp:lastModifiedBy>
  <cp:revision>16</cp:revision>
  <cp:lastPrinted>2020-06-01T11:02:00Z</cp:lastPrinted>
  <dcterms:created xsi:type="dcterms:W3CDTF">2020-04-01T16:49:00Z</dcterms:created>
  <dcterms:modified xsi:type="dcterms:W3CDTF">2020-08-04T06:01:00Z</dcterms:modified>
</cp:coreProperties>
</file>